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0982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6973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b4031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9T08:48:06Z</dcterms:created>
  <dcterms:modified xsi:type="dcterms:W3CDTF">2020-05-09T08:48:06Z</dcterms:modified>
</cp:coreProperties>
</file>